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2B466F" w14:textId="031BA94B" w:rsidR="00953F8F" w:rsidRDefault="00892D26" w:rsidP="00C9090F">
      <w:pPr>
        <w:jc w:val="center"/>
        <w:rPr>
          <w:rFonts w:ascii="Fira Sans" w:hAnsi="Fira Sans" w:cstheme="minorHAnsi"/>
          <w:b/>
          <w:sz w:val="32"/>
          <w:szCs w:val="28"/>
          <w:lang w:val="fr-CA"/>
        </w:rPr>
      </w:pPr>
      <w:r>
        <w:rPr>
          <w:noProof/>
        </w:rPr>
        <w:drawing>
          <wp:inline distT="0" distB="0" distL="0" distR="0" wp14:anchorId="0BD71CF1" wp14:editId="26BECAEE">
            <wp:extent cx="2057400" cy="893668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475" cy="953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3A5053" w14:textId="77777777" w:rsidR="00C9090F" w:rsidRDefault="00C9090F" w:rsidP="00C9090F">
      <w:pPr>
        <w:jc w:val="center"/>
        <w:rPr>
          <w:rFonts w:ascii="Fira Sans" w:hAnsi="Fira Sans" w:cstheme="minorHAnsi"/>
          <w:b/>
          <w:sz w:val="32"/>
          <w:szCs w:val="28"/>
          <w:lang w:val="fr-CA"/>
        </w:rPr>
      </w:pPr>
    </w:p>
    <w:p w14:paraId="6AD0F8D3" w14:textId="7F2D9147" w:rsidR="001B3352" w:rsidRPr="00C913C1" w:rsidRDefault="00203E91" w:rsidP="001B3352">
      <w:pPr>
        <w:jc w:val="center"/>
        <w:rPr>
          <w:rFonts w:ascii="Fira Sans" w:hAnsi="Fira Sans" w:cstheme="minorHAnsi"/>
          <w:b/>
          <w:sz w:val="36"/>
          <w:szCs w:val="28"/>
          <w:lang w:val="fr-CA"/>
        </w:rPr>
      </w:pPr>
      <w:bookmarkStart w:id="0" w:name="_Hlk50129808"/>
      <w:r w:rsidRPr="00C913C1">
        <w:rPr>
          <w:rFonts w:ascii="Fira Sans" w:hAnsi="Fira Sans" w:cstheme="minorHAnsi"/>
          <w:b/>
          <w:sz w:val="32"/>
          <w:szCs w:val="28"/>
          <w:lang w:val="fr-CA"/>
        </w:rPr>
        <w:t>Formulaire d’adhésion</w:t>
      </w:r>
    </w:p>
    <w:p w14:paraId="00B649CA" w14:textId="197BC89E" w:rsidR="009633E5" w:rsidRPr="00C913C1" w:rsidRDefault="00091D77" w:rsidP="00262590">
      <w:pPr>
        <w:jc w:val="center"/>
        <w:rPr>
          <w:rFonts w:ascii="Fira Sans" w:hAnsi="Fira Sans" w:cstheme="minorHAnsi"/>
          <w:sz w:val="26"/>
          <w:szCs w:val="28"/>
          <w:lang w:val="fr-CA"/>
        </w:rPr>
      </w:pPr>
      <w:proofErr w:type="spellStart"/>
      <w:r w:rsidRPr="00C913C1">
        <w:rPr>
          <w:rFonts w:ascii="Fira Sans" w:hAnsi="Fira Sans" w:cstheme="minorHAnsi"/>
          <w:sz w:val="26"/>
          <w:szCs w:val="28"/>
          <w:lang w:val="fr-CA"/>
        </w:rPr>
        <w:t>Membriété</w:t>
      </w:r>
      <w:proofErr w:type="spellEnd"/>
      <w:r w:rsidR="00C26915" w:rsidRPr="00C913C1">
        <w:rPr>
          <w:rFonts w:ascii="Fira Sans" w:hAnsi="Fira Sans" w:cstheme="minorHAnsi"/>
          <w:sz w:val="26"/>
          <w:szCs w:val="28"/>
          <w:lang w:val="fr-CA"/>
        </w:rPr>
        <w:t xml:space="preserve"> : </w:t>
      </w:r>
      <w:r w:rsidRPr="00C913C1">
        <w:rPr>
          <w:rFonts w:ascii="Fira Sans" w:hAnsi="Fira Sans" w:cstheme="minorHAnsi"/>
          <w:sz w:val="26"/>
          <w:szCs w:val="28"/>
          <w:lang w:val="fr-CA"/>
        </w:rPr>
        <w:t>1</w:t>
      </w:r>
      <w:r w:rsidRPr="00C913C1">
        <w:rPr>
          <w:rFonts w:ascii="Fira Sans" w:hAnsi="Fira Sans" w:cstheme="minorHAnsi"/>
          <w:sz w:val="26"/>
          <w:szCs w:val="28"/>
          <w:vertAlign w:val="superscript"/>
          <w:lang w:val="fr-CA"/>
        </w:rPr>
        <w:t>er</w:t>
      </w:r>
      <w:r w:rsidR="007C4777" w:rsidRPr="00C913C1">
        <w:rPr>
          <w:rFonts w:ascii="Fira Sans" w:hAnsi="Fira Sans" w:cstheme="minorHAnsi"/>
          <w:sz w:val="26"/>
          <w:szCs w:val="28"/>
          <w:lang w:val="fr-CA"/>
        </w:rPr>
        <w:t xml:space="preserve"> avril </w:t>
      </w:r>
      <w:r w:rsidR="00D31435" w:rsidRPr="00C913C1">
        <w:rPr>
          <w:rFonts w:ascii="Fira Sans" w:hAnsi="Fira Sans" w:cstheme="minorHAnsi"/>
          <w:sz w:val="26"/>
          <w:szCs w:val="28"/>
          <w:lang w:val="fr-CA"/>
        </w:rPr>
        <w:t>20</w:t>
      </w:r>
      <w:r w:rsidR="005C6E55">
        <w:rPr>
          <w:rFonts w:ascii="Fira Sans" w:hAnsi="Fira Sans" w:cstheme="minorHAnsi"/>
          <w:sz w:val="26"/>
          <w:szCs w:val="28"/>
          <w:lang w:val="fr-CA"/>
        </w:rPr>
        <w:t>20</w:t>
      </w:r>
      <w:r w:rsidR="00D31435" w:rsidRPr="00C913C1">
        <w:rPr>
          <w:rFonts w:ascii="Fira Sans" w:hAnsi="Fira Sans" w:cstheme="minorHAnsi"/>
          <w:sz w:val="26"/>
          <w:szCs w:val="28"/>
          <w:lang w:val="fr-CA"/>
        </w:rPr>
        <w:t xml:space="preserve"> au 31 mars 202</w:t>
      </w:r>
      <w:r w:rsidR="005C6E55">
        <w:rPr>
          <w:rFonts w:ascii="Fira Sans" w:hAnsi="Fira Sans" w:cstheme="minorHAnsi"/>
          <w:sz w:val="26"/>
          <w:szCs w:val="28"/>
          <w:lang w:val="fr-CA"/>
        </w:rPr>
        <w:t>1</w:t>
      </w:r>
      <w:r w:rsidR="00212092" w:rsidRPr="00C913C1">
        <w:rPr>
          <w:rFonts w:ascii="Fira Sans" w:hAnsi="Fira Sans" w:cstheme="minorHAnsi"/>
          <w:sz w:val="26"/>
          <w:szCs w:val="28"/>
          <w:lang w:val="fr-CA"/>
        </w:rPr>
        <w:br/>
      </w:r>
    </w:p>
    <w:p w14:paraId="75C08588" w14:textId="0A38CCF4" w:rsidR="001B3352" w:rsidRPr="00C913C1" w:rsidRDefault="001B3352" w:rsidP="001B3352">
      <w:pPr>
        <w:tabs>
          <w:tab w:val="left" w:pos="9498"/>
          <w:tab w:val="left" w:pos="9923"/>
        </w:tabs>
        <w:rPr>
          <w:rFonts w:ascii="Fira Sans" w:hAnsi="Fira Sans" w:cstheme="minorHAnsi"/>
          <w:b/>
          <w:sz w:val="28"/>
          <w:szCs w:val="28"/>
          <w:lang w:val="fr-CA"/>
        </w:rPr>
      </w:pPr>
      <w:r w:rsidRPr="00C913C1">
        <w:rPr>
          <w:rFonts w:ascii="Fira Sans" w:hAnsi="Fira Sans" w:cstheme="minorHAnsi"/>
          <w:b/>
          <w:sz w:val="28"/>
          <w:szCs w:val="28"/>
          <w:lang w:val="fr-CA"/>
        </w:rPr>
        <w:t xml:space="preserve">Membre </w:t>
      </w:r>
      <w:r w:rsidR="001341CE" w:rsidRPr="00C913C1">
        <w:rPr>
          <w:rFonts w:ascii="Fira Sans" w:hAnsi="Fira Sans" w:cstheme="minorHAnsi"/>
          <w:b/>
          <w:sz w:val="28"/>
          <w:szCs w:val="28"/>
          <w:lang w:val="fr-CA"/>
        </w:rPr>
        <w:t>i</w:t>
      </w:r>
      <w:r w:rsidRPr="00C913C1">
        <w:rPr>
          <w:rFonts w:ascii="Fira Sans" w:hAnsi="Fira Sans" w:cstheme="minorHAnsi"/>
          <w:b/>
          <w:sz w:val="28"/>
          <w:szCs w:val="28"/>
          <w:lang w:val="fr-CA"/>
        </w:rPr>
        <w:t>ndividuel</w:t>
      </w:r>
      <w:r w:rsidR="007E328E" w:rsidRPr="00C913C1">
        <w:rPr>
          <w:rFonts w:ascii="Fira Sans" w:hAnsi="Fira Sans" w:cstheme="minorHAnsi"/>
          <w:b/>
          <w:sz w:val="28"/>
          <w:szCs w:val="28"/>
          <w:lang w:val="fr-CA"/>
        </w:rPr>
        <w:t> </w:t>
      </w:r>
      <w:r w:rsidR="007C4777" w:rsidRPr="00C913C1">
        <w:rPr>
          <w:rFonts w:ascii="Fira Sans" w:hAnsi="Fira Sans" w:cstheme="minorHAnsi"/>
          <w:b/>
          <w:sz w:val="28"/>
          <w:szCs w:val="28"/>
          <w:lang w:val="fr-CA"/>
        </w:rPr>
        <w:t xml:space="preserve"> </w:t>
      </w:r>
      <w:r w:rsidRPr="00C913C1">
        <w:rPr>
          <w:rFonts w:ascii="Fira Sans" w:hAnsi="Fira Sans" w:cstheme="minorHAnsi"/>
          <w:b/>
          <w:sz w:val="28"/>
          <w:szCs w:val="28"/>
          <w:lang w:val="fr-CA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1341CE" w:rsidRPr="00C913C1" w14:paraId="13EC52CB" w14:textId="77777777" w:rsidTr="00A0035F">
        <w:trPr>
          <w:trHeight w:val="454"/>
        </w:trPr>
        <w:tc>
          <w:tcPr>
            <w:tcW w:w="5395" w:type="dxa"/>
            <w:tcBorders>
              <w:bottom w:val="single" w:sz="4" w:space="0" w:color="auto"/>
            </w:tcBorders>
            <w:shd w:val="clear" w:color="auto" w:fill="DAEEF3" w:themeFill="accent5" w:themeFillTint="33"/>
          </w:tcPr>
          <w:p w14:paraId="78919555" w14:textId="4F55884D" w:rsidR="00E8409A" w:rsidRPr="00C913C1" w:rsidRDefault="00E8409A" w:rsidP="001B3352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</w:p>
        </w:tc>
        <w:tc>
          <w:tcPr>
            <w:tcW w:w="5395" w:type="dxa"/>
            <w:tcBorders>
              <w:bottom w:val="single" w:sz="4" w:space="0" w:color="auto"/>
            </w:tcBorders>
            <w:shd w:val="clear" w:color="auto" w:fill="DAEEF3" w:themeFill="accent5" w:themeFillTint="33"/>
          </w:tcPr>
          <w:p w14:paraId="041AD1B9" w14:textId="77777777" w:rsidR="001341CE" w:rsidRPr="00C913C1" w:rsidRDefault="001341CE" w:rsidP="001B3352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</w:p>
        </w:tc>
      </w:tr>
      <w:tr w:rsidR="001341CE" w:rsidRPr="00C913C1" w14:paraId="4FABE170" w14:textId="77777777" w:rsidTr="00A0035F">
        <w:tc>
          <w:tcPr>
            <w:tcW w:w="5395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14:paraId="6C30EC24" w14:textId="3E74A4FD" w:rsidR="001341CE" w:rsidRPr="00C913C1" w:rsidRDefault="001341CE" w:rsidP="001B3352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  <w:r w:rsidRPr="00C913C1">
              <w:rPr>
                <w:rFonts w:ascii="Fira Sans" w:hAnsi="Fira Sans" w:cstheme="minorHAnsi"/>
                <w:b/>
                <w:sz w:val="22"/>
                <w:lang w:val="fr-CA"/>
              </w:rPr>
              <w:t>Prénom</w:t>
            </w:r>
          </w:p>
        </w:tc>
        <w:tc>
          <w:tcPr>
            <w:tcW w:w="5395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14:paraId="2BE01C56" w14:textId="48581A25" w:rsidR="001341CE" w:rsidRPr="00C913C1" w:rsidRDefault="001341CE" w:rsidP="001B3352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  <w:r w:rsidRPr="00C913C1">
              <w:rPr>
                <w:rFonts w:ascii="Fira Sans" w:hAnsi="Fira Sans" w:cstheme="minorHAnsi"/>
                <w:b/>
                <w:sz w:val="22"/>
                <w:lang w:val="fr-CA"/>
              </w:rPr>
              <w:t>Nom</w:t>
            </w:r>
          </w:p>
        </w:tc>
      </w:tr>
      <w:tr w:rsidR="001341CE" w:rsidRPr="00C913C1" w14:paraId="7767D374" w14:textId="77777777" w:rsidTr="00A0035F">
        <w:tc>
          <w:tcPr>
            <w:tcW w:w="5395" w:type="dxa"/>
            <w:tcBorders>
              <w:bottom w:val="single" w:sz="4" w:space="0" w:color="auto"/>
            </w:tcBorders>
            <w:shd w:val="clear" w:color="auto" w:fill="DAEEF3" w:themeFill="accent5" w:themeFillTint="33"/>
          </w:tcPr>
          <w:p w14:paraId="6AA52B69" w14:textId="77777777" w:rsidR="001341CE" w:rsidRPr="00C913C1" w:rsidRDefault="001341CE" w:rsidP="001B3352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</w:p>
        </w:tc>
        <w:tc>
          <w:tcPr>
            <w:tcW w:w="5395" w:type="dxa"/>
            <w:tcBorders>
              <w:bottom w:val="single" w:sz="4" w:space="0" w:color="auto"/>
            </w:tcBorders>
            <w:shd w:val="clear" w:color="auto" w:fill="DAEEF3" w:themeFill="accent5" w:themeFillTint="33"/>
          </w:tcPr>
          <w:p w14:paraId="5D7F4ADC" w14:textId="77777777" w:rsidR="001341CE" w:rsidRPr="00C913C1" w:rsidRDefault="001341CE" w:rsidP="001B3352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</w:p>
        </w:tc>
      </w:tr>
      <w:tr w:rsidR="001341CE" w:rsidRPr="00C913C1" w14:paraId="662F723B" w14:textId="77777777" w:rsidTr="00A0035F">
        <w:tc>
          <w:tcPr>
            <w:tcW w:w="10790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</w:tcPr>
          <w:p w14:paraId="593BCCDF" w14:textId="323B3FC2" w:rsidR="001341CE" w:rsidRPr="00C913C1" w:rsidRDefault="001341CE" w:rsidP="001B3352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  <w:r w:rsidRPr="00C913C1">
              <w:rPr>
                <w:rFonts w:ascii="Fira Sans" w:hAnsi="Fira Sans" w:cstheme="minorHAnsi"/>
                <w:b/>
                <w:sz w:val="22"/>
                <w:lang w:val="fr-CA"/>
              </w:rPr>
              <w:t>Adresse</w:t>
            </w:r>
          </w:p>
        </w:tc>
      </w:tr>
      <w:tr w:rsidR="001341CE" w:rsidRPr="00C913C1" w14:paraId="3CD27BC0" w14:textId="77777777" w:rsidTr="00A0035F">
        <w:tc>
          <w:tcPr>
            <w:tcW w:w="5395" w:type="dxa"/>
            <w:tcBorders>
              <w:bottom w:val="single" w:sz="4" w:space="0" w:color="auto"/>
            </w:tcBorders>
            <w:shd w:val="clear" w:color="auto" w:fill="DAEEF3" w:themeFill="accent5" w:themeFillTint="33"/>
          </w:tcPr>
          <w:p w14:paraId="02A7BB58" w14:textId="415039F2" w:rsidR="00E8409A" w:rsidRPr="00C913C1" w:rsidRDefault="00E8409A" w:rsidP="001B3352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</w:p>
        </w:tc>
        <w:tc>
          <w:tcPr>
            <w:tcW w:w="5395" w:type="dxa"/>
            <w:tcBorders>
              <w:bottom w:val="single" w:sz="4" w:space="0" w:color="auto"/>
            </w:tcBorders>
            <w:shd w:val="clear" w:color="auto" w:fill="DAEEF3" w:themeFill="accent5" w:themeFillTint="33"/>
          </w:tcPr>
          <w:p w14:paraId="77CADECE" w14:textId="77777777" w:rsidR="001341CE" w:rsidRPr="00C913C1" w:rsidRDefault="001341CE" w:rsidP="001B3352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</w:p>
        </w:tc>
      </w:tr>
      <w:tr w:rsidR="001341CE" w:rsidRPr="00C913C1" w14:paraId="2B8DDA2E" w14:textId="77777777" w:rsidTr="00A0035F">
        <w:tc>
          <w:tcPr>
            <w:tcW w:w="5395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14:paraId="1E1A5526" w14:textId="29113120" w:rsidR="001341CE" w:rsidRPr="00C913C1" w:rsidRDefault="001341CE" w:rsidP="001B3352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  <w:r w:rsidRPr="00C913C1">
              <w:rPr>
                <w:rFonts w:ascii="Fira Sans" w:hAnsi="Fira Sans" w:cstheme="minorHAnsi"/>
                <w:b/>
                <w:sz w:val="22"/>
                <w:lang w:val="fr-CA"/>
              </w:rPr>
              <w:t>Ville</w:t>
            </w:r>
          </w:p>
        </w:tc>
        <w:tc>
          <w:tcPr>
            <w:tcW w:w="5395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14:paraId="73414F58" w14:textId="13E0953F" w:rsidR="001341CE" w:rsidRPr="00C913C1" w:rsidRDefault="001341CE" w:rsidP="001B3352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  <w:r w:rsidRPr="00C913C1">
              <w:rPr>
                <w:rFonts w:ascii="Fira Sans" w:hAnsi="Fira Sans" w:cstheme="minorHAnsi"/>
                <w:b/>
                <w:sz w:val="22"/>
                <w:lang w:val="fr-CA"/>
              </w:rPr>
              <w:t>Province</w:t>
            </w:r>
          </w:p>
        </w:tc>
      </w:tr>
      <w:tr w:rsidR="001341CE" w:rsidRPr="00C913C1" w14:paraId="5962D008" w14:textId="77777777" w:rsidTr="00A0035F">
        <w:tc>
          <w:tcPr>
            <w:tcW w:w="5395" w:type="dxa"/>
            <w:tcBorders>
              <w:bottom w:val="single" w:sz="4" w:space="0" w:color="auto"/>
            </w:tcBorders>
            <w:shd w:val="clear" w:color="auto" w:fill="DAEEF3" w:themeFill="accent5" w:themeFillTint="33"/>
          </w:tcPr>
          <w:p w14:paraId="29FC2BEC" w14:textId="77777777" w:rsidR="001341CE" w:rsidRPr="00C913C1" w:rsidRDefault="001341CE" w:rsidP="001B3352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</w:p>
        </w:tc>
        <w:tc>
          <w:tcPr>
            <w:tcW w:w="5395" w:type="dxa"/>
            <w:shd w:val="clear" w:color="auto" w:fill="DAEEF3" w:themeFill="accent5" w:themeFillTint="33"/>
          </w:tcPr>
          <w:p w14:paraId="4A2DC81D" w14:textId="77777777" w:rsidR="001341CE" w:rsidRPr="00C913C1" w:rsidRDefault="001341CE" w:rsidP="001B3352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</w:p>
        </w:tc>
      </w:tr>
      <w:tr w:rsidR="001341CE" w:rsidRPr="00C913C1" w14:paraId="7C5E8ECA" w14:textId="77777777" w:rsidTr="00A0035F">
        <w:tc>
          <w:tcPr>
            <w:tcW w:w="5395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14:paraId="05B3437F" w14:textId="760AA7A5" w:rsidR="001341CE" w:rsidRPr="00C913C1" w:rsidRDefault="001341CE" w:rsidP="001B3352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  <w:r w:rsidRPr="00C913C1">
              <w:rPr>
                <w:rFonts w:ascii="Fira Sans" w:hAnsi="Fira Sans" w:cstheme="minorHAnsi"/>
                <w:b/>
                <w:sz w:val="22"/>
                <w:lang w:val="fr-CA"/>
              </w:rPr>
              <w:t>Code postal</w:t>
            </w:r>
          </w:p>
        </w:tc>
        <w:tc>
          <w:tcPr>
            <w:tcW w:w="5395" w:type="dxa"/>
            <w:shd w:val="clear" w:color="auto" w:fill="DAEEF3" w:themeFill="accent5" w:themeFillTint="33"/>
          </w:tcPr>
          <w:p w14:paraId="49311E27" w14:textId="77777777" w:rsidR="001341CE" w:rsidRPr="00C913C1" w:rsidRDefault="001341CE" w:rsidP="001B3352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</w:p>
        </w:tc>
      </w:tr>
      <w:tr w:rsidR="001341CE" w:rsidRPr="00C913C1" w14:paraId="003A2673" w14:textId="77777777" w:rsidTr="00A0035F">
        <w:tc>
          <w:tcPr>
            <w:tcW w:w="5395" w:type="dxa"/>
            <w:tcBorders>
              <w:bottom w:val="single" w:sz="4" w:space="0" w:color="auto"/>
            </w:tcBorders>
            <w:shd w:val="clear" w:color="auto" w:fill="DAEEF3" w:themeFill="accent5" w:themeFillTint="33"/>
          </w:tcPr>
          <w:p w14:paraId="6B091390" w14:textId="77777777" w:rsidR="001341CE" w:rsidRPr="00C913C1" w:rsidRDefault="001341CE" w:rsidP="001B3352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</w:p>
        </w:tc>
        <w:tc>
          <w:tcPr>
            <w:tcW w:w="5395" w:type="dxa"/>
            <w:tcBorders>
              <w:bottom w:val="single" w:sz="4" w:space="0" w:color="auto"/>
            </w:tcBorders>
            <w:shd w:val="clear" w:color="auto" w:fill="DAEEF3" w:themeFill="accent5" w:themeFillTint="33"/>
          </w:tcPr>
          <w:p w14:paraId="56406A48" w14:textId="77777777" w:rsidR="001341CE" w:rsidRPr="00C913C1" w:rsidRDefault="001341CE" w:rsidP="001B3352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</w:p>
        </w:tc>
      </w:tr>
      <w:tr w:rsidR="001341CE" w:rsidRPr="00C913C1" w14:paraId="409F6286" w14:textId="77777777" w:rsidTr="00A0035F">
        <w:tc>
          <w:tcPr>
            <w:tcW w:w="5395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14:paraId="1DF62130" w14:textId="07B7074F" w:rsidR="001341CE" w:rsidRPr="00C913C1" w:rsidRDefault="001341CE" w:rsidP="001B3352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  <w:r w:rsidRPr="00C913C1">
              <w:rPr>
                <w:rFonts w:ascii="Fira Sans" w:hAnsi="Fira Sans" w:cstheme="minorHAnsi"/>
                <w:b/>
                <w:sz w:val="22"/>
                <w:lang w:val="fr-CA"/>
              </w:rPr>
              <w:t>Téléphone (personnel)</w:t>
            </w:r>
          </w:p>
        </w:tc>
        <w:tc>
          <w:tcPr>
            <w:tcW w:w="5395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14:paraId="0663E045" w14:textId="65479951" w:rsidR="001341CE" w:rsidRPr="00C913C1" w:rsidRDefault="001341CE" w:rsidP="001B3352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  <w:r w:rsidRPr="00C913C1">
              <w:rPr>
                <w:rFonts w:ascii="Fira Sans" w:hAnsi="Fira Sans" w:cstheme="minorHAnsi"/>
                <w:b/>
                <w:sz w:val="22"/>
                <w:lang w:val="fr-CA"/>
              </w:rPr>
              <w:t>Courriel (personnel)</w:t>
            </w:r>
          </w:p>
        </w:tc>
      </w:tr>
    </w:tbl>
    <w:p w14:paraId="1F8547C2" w14:textId="7C283226" w:rsidR="00A24E3B" w:rsidRPr="00C913C1" w:rsidRDefault="00A24E3B" w:rsidP="001B3352">
      <w:pPr>
        <w:tabs>
          <w:tab w:val="left" w:pos="9498"/>
          <w:tab w:val="left" w:pos="9923"/>
        </w:tabs>
        <w:rPr>
          <w:rFonts w:ascii="Fira Sans" w:hAnsi="Fira Sans" w:cstheme="minorHAnsi"/>
          <w:b/>
          <w:sz w:val="22"/>
          <w:szCs w:val="28"/>
          <w:u w:val="single"/>
          <w:lang w:val="fr-CA"/>
        </w:rPr>
      </w:pPr>
    </w:p>
    <w:p w14:paraId="4A88FFD4" w14:textId="54A2F25D" w:rsidR="00E92395" w:rsidRPr="00C913C1" w:rsidRDefault="00E92395" w:rsidP="00E92395">
      <w:pPr>
        <w:tabs>
          <w:tab w:val="left" w:pos="9498"/>
          <w:tab w:val="left" w:pos="9923"/>
        </w:tabs>
        <w:rPr>
          <w:rFonts w:ascii="Fira Sans" w:hAnsi="Fira Sans" w:cstheme="minorHAnsi"/>
          <w:b/>
          <w:sz w:val="28"/>
          <w:szCs w:val="28"/>
          <w:lang w:val="fr-CA"/>
        </w:rPr>
      </w:pPr>
      <w:r w:rsidRPr="00C913C1">
        <w:rPr>
          <w:rFonts w:ascii="Fira Sans" w:hAnsi="Fira Sans" w:cstheme="minorHAnsi"/>
          <w:b/>
          <w:sz w:val="28"/>
          <w:szCs w:val="28"/>
          <w:lang w:val="fr-CA"/>
        </w:rPr>
        <w:t xml:space="preserve">Membre corporatif 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E92395" w:rsidRPr="00C913C1" w14:paraId="209995ED" w14:textId="77777777" w:rsidTr="00A0035F">
        <w:trPr>
          <w:trHeight w:val="454"/>
        </w:trPr>
        <w:tc>
          <w:tcPr>
            <w:tcW w:w="5395" w:type="dxa"/>
            <w:tcBorders>
              <w:bottom w:val="single" w:sz="4" w:space="0" w:color="auto"/>
            </w:tcBorders>
            <w:shd w:val="clear" w:color="auto" w:fill="EAF1DD" w:themeFill="accent3" w:themeFillTint="33"/>
          </w:tcPr>
          <w:p w14:paraId="7659348E" w14:textId="56BDF5AD" w:rsidR="00E8409A" w:rsidRPr="00C913C1" w:rsidRDefault="00E8409A" w:rsidP="003A3276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</w:p>
        </w:tc>
        <w:tc>
          <w:tcPr>
            <w:tcW w:w="5395" w:type="dxa"/>
            <w:tcBorders>
              <w:bottom w:val="single" w:sz="4" w:space="0" w:color="auto"/>
            </w:tcBorders>
            <w:shd w:val="clear" w:color="auto" w:fill="EAF1DD" w:themeFill="accent3" w:themeFillTint="33"/>
          </w:tcPr>
          <w:p w14:paraId="57422BDD" w14:textId="77777777" w:rsidR="00E92395" w:rsidRPr="00C913C1" w:rsidRDefault="00E92395" w:rsidP="003A3276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</w:p>
        </w:tc>
      </w:tr>
      <w:tr w:rsidR="00E8409A" w:rsidRPr="00C913C1" w14:paraId="1071A9E1" w14:textId="77777777" w:rsidTr="00262590">
        <w:tc>
          <w:tcPr>
            <w:tcW w:w="10790" w:type="dxa"/>
            <w:gridSpan w:val="2"/>
            <w:tcBorders>
              <w:top w:val="single" w:sz="4" w:space="0" w:color="auto"/>
            </w:tcBorders>
            <w:shd w:val="clear" w:color="auto" w:fill="EAF1DD" w:themeFill="accent3" w:themeFillTint="33"/>
          </w:tcPr>
          <w:p w14:paraId="68AEAEB8" w14:textId="428F4F80" w:rsidR="00E8409A" w:rsidRPr="00C913C1" w:rsidRDefault="00E8409A" w:rsidP="003A3276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  <w:r w:rsidRPr="00C913C1">
              <w:rPr>
                <w:rFonts w:ascii="Fira Sans" w:hAnsi="Fira Sans" w:cstheme="minorHAnsi"/>
                <w:b/>
                <w:sz w:val="22"/>
                <w:lang w:val="fr-CA"/>
              </w:rPr>
              <w:t>Nom de l'organisme</w:t>
            </w:r>
          </w:p>
        </w:tc>
      </w:tr>
      <w:tr w:rsidR="00262590" w:rsidRPr="00C913C1" w14:paraId="72C98CBB" w14:textId="77777777" w:rsidTr="00262590">
        <w:tc>
          <w:tcPr>
            <w:tcW w:w="5395" w:type="dxa"/>
            <w:tcBorders>
              <w:bottom w:val="single" w:sz="4" w:space="0" w:color="auto"/>
            </w:tcBorders>
            <w:shd w:val="clear" w:color="auto" w:fill="EAF1DD" w:themeFill="accent3" w:themeFillTint="33"/>
          </w:tcPr>
          <w:p w14:paraId="04CB4767" w14:textId="306AEBA6" w:rsidR="00E8409A" w:rsidRPr="00C913C1" w:rsidRDefault="00E8409A" w:rsidP="003A3276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</w:p>
        </w:tc>
        <w:tc>
          <w:tcPr>
            <w:tcW w:w="5395" w:type="dxa"/>
            <w:tcBorders>
              <w:bottom w:val="single" w:sz="4" w:space="0" w:color="auto"/>
            </w:tcBorders>
            <w:shd w:val="clear" w:color="auto" w:fill="EAF1DD" w:themeFill="accent3" w:themeFillTint="33"/>
          </w:tcPr>
          <w:p w14:paraId="057EF6AA" w14:textId="77777777" w:rsidR="00E92395" w:rsidRPr="00C913C1" w:rsidRDefault="00E92395" w:rsidP="003A3276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</w:p>
        </w:tc>
      </w:tr>
      <w:tr w:rsidR="00E92395" w:rsidRPr="00C913C1" w14:paraId="5D53D791" w14:textId="77777777" w:rsidTr="00262590">
        <w:tc>
          <w:tcPr>
            <w:tcW w:w="5395" w:type="dxa"/>
            <w:tcBorders>
              <w:top w:val="single" w:sz="4" w:space="0" w:color="auto"/>
            </w:tcBorders>
            <w:shd w:val="clear" w:color="auto" w:fill="EAF1DD" w:themeFill="accent3" w:themeFillTint="33"/>
          </w:tcPr>
          <w:p w14:paraId="3928CBE2" w14:textId="77777777" w:rsidR="00E92395" w:rsidRPr="00C913C1" w:rsidRDefault="00E92395" w:rsidP="003A3276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  <w:r w:rsidRPr="00C913C1">
              <w:rPr>
                <w:rFonts w:ascii="Fira Sans" w:hAnsi="Fira Sans" w:cstheme="minorHAnsi"/>
                <w:b/>
                <w:sz w:val="22"/>
                <w:lang w:val="fr-CA"/>
              </w:rPr>
              <w:t>Prénom</w:t>
            </w:r>
          </w:p>
        </w:tc>
        <w:tc>
          <w:tcPr>
            <w:tcW w:w="5395" w:type="dxa"/>
            <w:tcBorders>
              <w:top w:val="single" w:sz="4" w:space="0" w:color="auto"/>
            </w:tcBorders>
            <w:shd w:val="clear" w:color="auto" w:fill="EAF1DD" w:themeFill="accent3" w:themeFillTint="33"/>
          </w:tcPr>
          <w:p w14:paraId="6D2270F2" w14:textId="77777777" w:rsidR="00E92395" w:rsidRPr="00C913C1" w:rsidRDefault="00E92395" w:rsidP="003A3276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  <w:r w:rsidRPr="00C913C1">
              <w:rPr>
                <w:rFonts w:ascii="Fira Sans" w:hAnsi="Fira Sans" w:cstheme="minorHAnsi"/>
                <w:b/>
                <w:sz w:val="22"/>
                <w:lang w:val="fr-CA"/>
              </w:rPr>
              <w:t>Nom</w:t>
            </w:r>
          </w:p>
        </w:tc>
      </w:tr>
      <w:tr w:rsidR="00E8409A" w:rsidRPr="00C913C1" w14:paraId="3F1E678B" w14:textId="77777777" w:rsidTr="00262590">
        <w:tc>
          <w:tcPr>
            <w:tcW w:w="10790" w:type="dxa"/>
            <w:gridSpan w:val="2"/>
            <w:tcBorders>
              <w:bottom w:val="single" w:sz="4" w:space="0" w:color="auto"/>
            </w:tcBorders>
            <w:shd w:val="clear" w:color="auto" w:fill="EAF1DD" w:themeFill="accent3" w:themeFillTint="33"/>
          </w:tcPr>
          <w:p w14:paraId="5EFD8684" w14:textId="77777777" w:rsidR="00E8409A" w:rsidRPr="00C913C1" w:rsidRDefault="00E8409A" w:rsidP="003A3276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</w:p>
        </w:tc>
      </w:tr>
      <w:tr w:rsidR="00E8409A" w:rsidRPr="00C913C1" w14:paraId="1DEBB2D8" w14:textId="77777777" w:rsidTr="00262590">
        <w:tc>
          <w:tcPr>
            <w:tcW w:w="10790" w:type="dxa"/>
            <w:gridSpan w:val="2"/>
            <w:tcBorders>
              <w:top w:val="single" w:sz="4" w:space="0" w:color="auto"/>
            </w:tcBorders>
            <w:shd w:val="clear" w:color="auto" w:fill="EAF1DD" w:themeFill="accent3" w:themeFillTint="33"/>
          </w:tcPr>
          <w:p w14:paraId="5230319A" w14:textId="7352B37E" w:rsidR="00E8409A" w:rsidRPr="00C913C1" w:rsidRDefault="00E8409A" w:rsidP="003A3276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  <w:r w:rsidRPr="00C913C1">
              <w:rPr>
                <w:rFonts w:ascii="Fira Sans" w:hAnsi="Fira Sans" w:cstheme="minorHAnsi"/>
                <w:b/>
                <w:sz w:val="22"/>
                <w:lang w:val="fr-CA"/>
              </w:rPr>
              <w:t>Titre ou Fonction</w:t>
            </w:r>
          </w:p>
        </w:tc>
      </w:tr>
      <w:tr w:rsidR="00E8409A" w:rsidRPr="00C913C1" w14:paraId="68B60083" w14:textId="77777777" w:rsidTr="00262590">
        <w:tc>
          <w:tcPr>
            <w:tcW w:w="10790" w:type="dxa"/>
            <w:gridSpan w:val="2"/>
            <w:tcBorders>
              <w:bottom w:val="single" w:sz="4" w:space="0" w:color="auto"/>
            </w:tcBorders>
            <w:shd w:val="clear" w:color="auto" w:fill="EAF1DD" w:themeFill="accent3" w:themeFillTint="33"/>
          </w:tcPr>
          <w:p w14:paraId="105003FF" w14:textId="77777777" w:rsidR="00E8409A" w:rsidRPr="00C913C1" w:rsidRDefault="00E8409A" w:rsidP="003A3276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</w:p>
        </w:tc>
      </w:tr>
      <w:tr w:rsidR="00E92395" w:rsidRPr="00C913C1" w14:paraId="1F5BEBF2" w14:textId="77777777" w:rsidTr="00262590">
        <w:tc>
          <w:tcPr>
            <w:tcW w:w="10790" w:type="dxa"/>
            <w:gridSpan w:val="2"/>
            <w:tcBorders>
              <w:top w:val="single" w:sz="4" w:space="0" w:color="auto"/>
            </w:tcBorders>
            <w:shd w:val="clear" w:color="auto" w:fill="EAF1DD" w:themeFill="accent3" w:themeFillTint="33"/>
          </w:tcPr>
          <w:p w14:paraId="251485C0" w14:textId="77777777" w:rsidR="00E92395" w:rsidRPr="00C913C1" w:rsidRDefault="00E92395" w:rsidP="003A3276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  <w:r w:rsidRPr="00C913C1">
              <w:rPr>
                <w:rFonts w:ascii="Fira Sans" w:hAnsi="Fira Sans" w:cstheme="minorHAnsi"/>
                <w:b/>
                <w:sz w:val="22"/>
                <w:lang w:val="fr-CA"/>
              </w:rPr>
              <w:t>Adresse</w:t>
            </w:r>
          </w:p>
        </w:tc>
      </w:tr>
      <w:tr w:rsidR="00E92395" w:rsidRPr="00C913C1" w14:paraId="5AE879FA" w14:textId="77777777" w:rsidTr="00262590">
        <w:tc>
          <w:tcPr>
            <w:tcW w:w="5395" w:type="dxa"/>
            <w:tcBorders>
              <w:bottom w:val="single" w:sz="4" w:space="0" w:color="auto"/>
            </w:tcBorders>
            <w:shd w:val="clear" w:color="auto" w:fill="EAF1DD" w:themeFill="accent3" w:themeFillTint="33"/>
          </w:tcPr>
          <w:p w14:paraId="24776A8C" w14:textId="77777777" w:rsidR="00E92395" w:rsidRPr="00C913C1" w:rsidRDefault="00E92395" w:rsidP="003A3276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</w:p>
        </w:tc>
        <w:tc>
          <w:tcPr>
            <w:tcW w:w="5395" w:type="dxa"/>
            <w:tcBorders>
              <w:bottom w:val="single" w:sz="4" w:space="0" w:color="auto"/>
            </w:tcBorders>
            <w:shd w:val="clear" w:color="auto" w:fill="EAF1DD" w:themeFill="accent3" w:themeFillTint="33"/>
          </w:tcPr>
          <w:p w14:paraId="143F4937" w14:textId="77777777" w:rsidR="00E92395" w:rsidRPr="00C913C1" w:rsidRDefault="00E92395" w:rsidP="003A3276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</w:p>
        </w:tc>
      </w:tr>
      <w:tr w:rsidR="00E92395" w:rsidRPr="00C913C1" w14:paraId="72B4AD6A" w14:textId="77777777" w:rsidTr="00262590">
        <w:tc>
          <w:tcPr>
            <w:tcW w:w="5395" w:type="dxa"/>
            <w:tcBorders>
              <w:top w:val="single" w:sz="4" w:space="0" w:color="auto"/>
            </w:tcBorders>
            <w:shd w:val="clear" w:color="auto" w:fill="EAF1DD" w:themeFill="accent3" w:themeFillTint="33"/>
          </w:tcPr>
          <w:p w14:paraId="239C5219" w14:textId="77777777" w:rsidR="00E92395" w:rsidRPr="00C913C1" w:rsidRDefault="00E92395" w:rsidP="003A3276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  <w:r w:rsidRPr="00C913C1">
              <w:rPr>
                <w:rFonts w:ascii="Fira Sans" w:hAnsi="Fira Sans" w:cstheme="minorHAnsi"/>
                <w:b/>
                <w:sz w:val="22"/>
                <w:lang w:val="fr-CA"/>
              </w:rPr>
              <w:t>Ville</w:t>
            </w:r>
          </w:p>
        </w:tc>
        <w:tc>
          <w:tcPr>
            <w:tcW w:w="5395" w:type="dxa"/>
            <w:tcBorders>
              <w:top w:val="single" w:sz="4" w:space="0" w:color="auto"/>
            </w:tcBorders>
            <w:shd w:val="clear" w:color="auto" w:fill="EAF1DD" w:themeFill="accent3" w:themeFillTint="33"/>
          </w:tcPr>
          <w:p w14:paraId="3F066099" w14:textId="77777777" w:rsidR="00E92395" w:rsidRPr="00C913C1" w:rsidRDefault="00E92395" w:rsidP="003A3276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  <w:r w:rsidRPr="00C913C1">
              <w:rPr>
                <w:rFonts w:ascii="Fira Sans" w:hAnsi="Fira Sans" w:cstheme="minorHAnsi"/>
                <w:b/>
                <w:sz w:val="22"/>
                <w:lang w:val="fr-CA"/>
              </w:rPr>
              <w:t>Province</w:t>
            </w:r>
          </w:p>
        </w:tc>
      </w:tr>
      <w:tr w:rsidR="00E92395" w:rsidRPr="00C913C1" w14:paraId="4C63B0AC" w14:textId="77777777" w:rsidTr="00262590">
        <w:tc>
          <w:tcPr>
            <w:tcW w:w="5395" w:type="dxa"/>
            <w:tcBorders>
              <w:bottom w:val="single" w:sz="4" w:space="0" w:color="auto"/>
            </w:tcBorders>
            <w:shd w:val="clear" w:color="auto" w:fill="EAF1DD" w:themeFill="accent3" w:themeFillTint="33"/>
          </w:tcPr>
          <w:p w14:paraId="186DA190" w14:textId="77777777" w:rsidR="00E92395" w:rsidRPr="00C913C1" w:rsidRDefault="00E92395" w:rsidP="003A3276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</w:p>
        </w:tc>
        <w:tc>
          <w:tcPr>
            <w:tcW w:w="5395" w:type="dxa"/>
            <w:shd w:val="clear" w:color="auto" w:fill="EAF1DD" w:themeFill="accent3" w:themeFillTint="33"/>
          </w:tcPr>
          <w:p w14:paraId="40DBD413" w14:textId="77777777" w:rsidR="00E92395" w:rsidRPr="00C913C1" w:rsidRDefault="00E92395" w:rsidP="003A3276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</w:p>
        </w:tc>
      </w:tr>
      <w:tr w:rsidR="00E92395" w:rsidRPr="00C913C1" w14:paraId="3658DCE3" w14:textId="77777777" w:rsidTr="00262590">
        <w:tc>
          <w:tcPr>
            <w:tcW w:w="5395" w:type="dxa"/>
            <w:tcBorders>
              <w:top w:val="single" w:sz="4" w:space="0" w:color="auto"/>
            </w:tcBorders>
            <w:shd w:val="clear" w:color="auto" w:fill="EAF1DD" w:themeFill="accent3" w:themeFillTint="33"/>
          </w:tcPr>
          <w:p w14:paraId="277D932C" w14:textId="77777777" w:rsidR="00E92395" w:rsidRPr="00C913C1" w:rsidRDefault="00E92395" w:rsidP="003A3276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  <w:r w:rsidRPr="00C913C1">
              <w:rPr>
                <w:rFonts w:ascii="Fira Sans" w:hAnsi="Fira Sans" w:cstheme="minorHAnsi"/>
                <w:b/>
                <w:sz w:val="22"/>
                <w:lang w:val="fr-CA"/>
              </w:rPr>
              <w:t>Code postal</w:t>
            </w:r>
          </w:p>
        </w:tc>
        <w:tc>
          <w:tcPr>
            <w:tcW w:w="5395" w:type="dxa"/>
            <w:shd w:val="clear" w:color="auto" w:fill="EAF1DD" w:themeFill="accent3" w:themeFillTint="33"/>
          </w:tcPr>
          <w:p w14:paraId="1783CCEA" w14:textId="77777777" w:rsidR="00E92395" w:rsidRPr="00C913C1" w:rsidRDefault="00E92395" w:rsidP="003A3276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</w:p>
        </w:tc>
      </w:tr>
      <w:tr w:rsidR="00E92395" w:rsidRPr="00C913C1" w14:paraId="0D2F744B" w14:textId="77777777" w:rsidTr="00F86FAA">
        <w:trPr>
          <w:trHeight w:val="80"/>
        </w:trPr>
        <w:tc>
          <w:tcPr>
            <w:tcW w:w="5395" w:type="dxa"/>
            <w:tcBorders>
              <w:bottom w:val="single" w:sz="4" w:space="0" w:color="auto"/>
            </w:tcBorders>
            <w:shd w:val="clear" w:color="auto" w:fill="EAF1DD" w:themeFill="accent3" w:themeFillTint="33"/>
          </w:tcPr>
          <w:p w14:paraId="0A1ECCEE" w14:textId="77777777" w:rsidR="00E92395" w:rsidRPr="00C913C1" w:rsidRDefault="00E92395" w:rsidP="003A3276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</w:p>
        </w:tc>
        <w:tc>
          <w:tcPr>
            <w:tcW w:w="5395" w:type="dxa"/>
            <w:tcBorders>
              <w:bottom w:val="single" w:sz="4" w:space="0" w:color="auto"/>
            </w:tcBorders>
            <w:shd w:val="clear" w:color="auto" w:fill="EAF1DD" w:themeFill="accent3" w:themeFillTint="33"/>
          </w:tcPr>
          <w:p w14:paraId="5AA87F7B" w14:textId="77777777" w:rsidR="00E92395" w:rsidRPr="00C913C1" w:rsidRDefault="00E92395" w:rsidP="003A3276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</w:p>
        </w:tc>
      </w:tr>
      <w:tr w:rsidR="00E92395" w:rsidRPr="00C913C1" w14:paraId="0D6DAD18" w14:textId="77777777" w:rsidTr="00262590">
        <w:tc>
          <w:tcPr>
            <w:tcW w:w="5395" w:type="dxa"/>
            <w:tcBorders>
              <w:top w:val="single" w:sz="4" w:space="0" w:color="auto"/>
            </w:tcBorders>
            <w:shd w:val="clear" w:color="auto" w:fill="EAF1DD" w:themeFill="accent3" w:themeFillTint="33"/>
          </w:tcPr>
          <w:p w14:paraId="708D1638" w14:textId="76F73DA0" w:rsidR="00E92395" w:rsidRPr="00C913C1" w:rsidRDefault="00E92395" w:rsidP="003A3276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  <w:r w:rsidRPr="00C913C1">
              <w:rPr>
                <w:rFonts w:ascii="Fira Sans" w:hAnsi="Fira Sans" w:cstheme="minorHAnsi"/>
                <w:b/>
                <w:sz w:val="22"/>
                <w:lang w:val="fr-CA"/>
              </w:rPr>
              <w:t>Téléphone (</w:t>
            </w:r>
            <w:r w:rsidR="00262590" w:rsidRPr="00C913C1">
              <w:rPr>
                <w:rFonts w:ascii="Fira Sans" w:hAnsi="Fira Sans" w:cstheme="minorHAnsi"/>
                <w:b/>
                <w:sz w:val="22"/>
                <w:lang w:val="fr-CA"/>
              </w:rPr>
              <w:t>bureau</w:t>
            </w:r>
            <w:r w:rsidRPr="00C913C1">
              <w:rPr>
                <w:rFonts w:ascii="Fira Sans" w:hAnsi="Fira Sans" w:cstheme="minorHAnsi"/>
                <w:b/>
                <w:sz w:val="22"/>
                <w:lang w:val="fr-CA"/>
              </w:rPr>
              <w:t>)</w:t>
            </w:r>
          </w:p>
        </w:tc>
        <w:tc>
          <w:tcPr>
            <w:tcW w:w="5395" w:type="dxa"/>
            <w:tcBorders>
              <w:top w:val="single" w:sz="4" w:space="0" w:color="auto"/>
            </w:tcBorders>
            <w:shd w:val="clear" w:color="auto" w:fill="EAF1DD" w:themeFill="accent3" w:themeFillTint="33"/>
          </w:tcPr>
          <w:p w14:paraId="6F9A4C4A" w14:textId="130FCB14" w:rsidR="00E92395" w:rsidRPr="00C913C1" w:rsidRDefault="00E92395" w:rsidP="003A3276">
            <w:pPr>
              <w:tabs>
                <w:tab w:val="left" w:pos="9498"/>
                <w:tab w:val="left" w:pos="9923"/>
              </w:tabs>
              <w:rPr>
                <w:rFonts w:ascii="Fira Sans" w:hAnsi="Fira Sans" w:cstheme="minorHAnsi"/>
                <w:b/>
                <w:sz w:val="22"/>
                <w:lang w:val="fr-CA"/>
              </w:rPr>
            </w:pPr>
            <w:r w:rsidRPr="00C913C1">
              <w:rPr>
                <w:rFonts w:ascii="Fira Sans" w:hAnsi="Fira Sans" w:cstheme="minorHAnsi"/>
                <w:b/>
                <w:sz w:val="22"/>
                <w:lang w:val="fr-CA"/>
              </w:rPr>
              <w:t>Courriel (</w:t>
            </w:r>
            <w:r w:rsidR="00262590" w:rsidRPr="00C913C1">
              <w:rPr>
                <w:rFonts w:ascii="Fira Sans" w:hAnsi="Fira Sans" w:cstheme="minorHAnsi"/>
                <w:b/>
                <w:sz w:val="22"/>
                <w:lang w:val="fr-CA"/>
              </w:rPr>
              <w:t>bureau</w:t>
            </w:r>
            <w:r w:rsidRPr="00C913C1">
              <w:rPr>
                <w:rFonts w:ascii="Fira Sans" w:hAnsi="Fira Sans" w:cstheme="minorHAnsi"/>
                <w:b/>
                <w:sz w:val="22"/>
                <w:lang w:val="fr-CA"/>
              </w:rPr>
              <w:t>)</w:t>
            </w:r>
          </w:p>
        </w:tc>
      </w:tr>
    </w:tbl>
    <w:p w14:paraId="4EA1C4BE" w14:textId="1B9818CA" w:rsidR="00203E91" w:rsidRPr="00C913C1" w:rsidRDefault="003202D1" w:rsidP="001B3352">
      <w:pPr>
        <w:rPr>
          <w:rFonts w:ascii="Fira Sans" w:hAnsi="Fira Sans" w:cstheme="minorHAnsi"/>
          <w:sz w:val="18"/>
          <w:szCs w:val="28"/>
          <w:lang w:val="fr-CA"/>
        </w:rPr>
      </w:pPr>
      <w:r w:rsidRPr="00C913C1">
        <w:rPr>
          <w:rFonts w:ascii="Fira Sans" w:hAnsi="Fira Sans" w:cstheme="minorHAnsi"/>
          <w:sz w:val="14"/>
          <w:szCs w:val="28"/>
          <w:lang w:val="fr-CA"/>
        </w:rPr>
        <w:br/>
      </w:r>
      <w:r w:rsidR="00585BB8" w:rsidRPr="00C913C1">
        <w:rPr>
          <w:rFonts w:ascii="Fira Sans" w:hAnsi="Fira Sans" w:cstheme="minorHAnsi"/>
          <w:sz w:val="18"/>
          <w:szCs w:val="28"/>
          <w:lang w:val="fr-CA"/>
        </w:rPr>
        <w:t>Accepteriez-vous de vous impliquer plus activement au sein</w:t>
      </w:r>
      <w:r w:rsidR="005C6E55">
        <w:rPr>
          <w:rFonts w:ascii="Fira Sans" w:hAnsi="Fira Sans" w:cstheme="minorHAnsi"/>
          <w:sz w:val="18"/>
          <w:szCs w:val="28"/>
          <w:lang w:val="fr-CA"/>
        </w:rPr>
        <w:t xml:space="preserve"> </w:t>
      </w:r>
      <w:r w:rsidR="00F46712">
        <w:rPr>
          <w:rFonts w:ascii="Fira Sans" w:hAnsi="Fira Sans" w:cstheme="minorHAnsi"/>
          <w:sz w:val="18"/>
          <w:szCs w:val="28"/>
          <w:lang w:val="fr-CA"/>
        </w:rPr>
        <w:t>d</w:t>
      </w:r>
      <w:r w:rsidR="005C6E55">
        <w:rPr>
          <w:rFonts w:ascii="Fira Sans" w:hAnsi="Fira Sans" w:cstheme="minorHAnsi"/>
          <w:sz w:val="18"/>
          <w:szCs w:val="28"/>
          <w:lang w:val="fr-CA"/>
        </w:rPr>
        <w:t>’</w:t>
      </w:r>
      <w:r w:rsidR="00F46712">
        <w:rPr>
          <w:rFonts w:ascii="Fira Sans" w:hAnsi="Fira Sans" w:cstheme="minorHAnsi"/>
          <w:sz w:val="18"/>
          <w:szCs w:val="28"/>
          <w:lang w:val="fr-CA"/>
        </w:rPr>
        <w:t>E</w:t>
      </w:r>
      <w:r w:rsidR="005C6E55">
        <w:rPr>
          <w:rFonts w:ascii="Fira Sans" w:hAnsi="Fira Sans" w:cstheme="minorHAnsi"/>
          <w:sz w:val="18"/>
          <w:szCs w:val="28"/>
          <w:lang w:val="fr-CA"/>
        </w:rPr>
        <w:t>ntité 3</w:t>
      </w:r>
      <w:r w:rsidR="00F47E33" w:rsidRPr="00C913C1">
        <w:rPr>
          <w:rFonts w:ascii="Fira Sans" w:hAnsi="Fira Sans" w:cstheme="minorHAnsi"/>
          <w:sz w:val="18"/>
          <w:szCs w:val="28"/>
          <w:lang w:val="fr-CA"/>
        </w:rPr>
        <w:t>?</w:t>
      </w:r>
    </w:p>
    <w:p w14:paraId="033E9083" w14:textId="59E4EE6F" w:rsidR="00203E91" w:rsidRPr="00C913C1" w:rsidRDefault="00030DA1" w:rsidP="00D54691">
      <w:pPr>
        <w:rPr>
          <w:rFonts w:ascii="Fira Sans" w:hAnsi="Fira Sans" w:cstheme="minorHAnsi"/>
          <w:sz w:val="18"/>
          <w:szCs w:val="28"/>
          <w:lang w:val="fr-CA"/>
        </w:rPr>
      </w:pPr>
      <w:r w:rsidRPr="00C913C1">
        <w:rPr>
          <w:rFonts w:ascii="Fira Sans" w:hAnsi="Fira Sans" w:cstheme="minorHAnsi"/>
          <w:sz w:val="18"/>
          <w:szCs w:val="28"/>
          <w:lang w:val="fr-CA"/>
        </w:rPr>
        <w:t>Oui</w:t>
      </w:r>
      <w:r w:rsidR="00900CC1" w:rsidRPr="00C913C1">
        <w:rPr>
          <w:rFonts w:ascii="Fira Sans" w:hAnsi="Fira Sans" w:cstheme="minorHAnsi"/>
          <w:sz w:val="18"/>
          <w:szCs w:val="28"/>
          <w:lang w:val="fr-CA"/>
        </w:rPr>
        <w:t xml:space="preserve"> </w:t>
      </w:r>
      <w:r w:rsidR="00900CC1" w:rsidRPr="00C913C1">
        <w:rPr>
          <w:rFonts w:ascii="Fira Sans" w:hAnsi="Fira Sans" w:cstheme="minorHAnsi"/>
          <w:sz w:val="18"/>
          <w:szCs w:val="28"/>
          <w:lang w:val="fr-CA"/>
        </w:rPr>
        <w:sym w:font="Wingdings" w:char="F06F"/>
      </w:r>
      <w:r w:rsidR="00B86F0B" w:rsidRPr="00C913C1">
        <w:rPr>
          <w:rFonts w:ascii="Fira Sans" w:hAnsi="Fira Sans" w:cstheme="minorHAnsi"/>
          <w:sz w:val="18"/>
          <w:szCs w:val="28"/>
          <w:lang w:val="fr-CA"/>
        </w:rPr>
        <w:tab/>
      </w:r>
      <w:r w:rsidR="00B86F0B" w:rsidRPr="00C913C1">
        <w:rPr>
          <w:rFonts w:ascii="Fira Sans" w:hAnsi="Fira Sans" w:cstheme="minorHAnsi"/>
          <w:sz w:val="18"/>
          <w:szCs w:val="28"/>
          <w:lang w:val="fr-CA"/>
        </w:rPr>
        <w:tab/>
      </w:r>
      <w:r w:rsidRPr="00C913C1">
        <w:rPr>
          <w:rFonts w:ascii="Fira Sans" w:hAnsi="Fira Sans" w:cstheme="minorHAnsi"/>
          <w:sz w:val="18"/>
          <w:szCs w:val="28"/>
          <w:lang w:val="fr-CA"/>
        </w:rPr>
        <w:t>Non</w:t>
      </w:r>
      <w:r w:rsidR="00585BB8" w:rsidRPr="00C913C1">
        <w:rPr>
          <w:rFonts w:ascii="Fira Sans" w:hAnsi="Fira Sans" w:cstheme="minorHAnsi"/>
          <w:sz w:val="18"/>
          <w:szCs w:val="28"/>
          <w:lang w:val="fr-CA"/>
        </w:rPr>
        <w:t xml:space="preserve"> </w:t>
      </w:r>
      <w:r w:rsidR="00900CC1" w:rsidRPr="00C913C1">
        <w:rPr>
          <w:rFonts w:ascii="Fira Sans" w:hAnsi="Fira Sans" w:cstheme="minorHAnsi"/>
          <w:sz w:val="18"/>
          <w:szCs w:val="28"/>
          <w:lang w:val="fr-CA"/>
        </w:rPr>
        <w:sym w:font="Wingdings" w:char="F06F"/>
      </w:r>
      <w:r w:rsidR="00900CC1" w:rsidRPr="00C913C1">
        <w:rPr>
          <w:rFonts w:ascii="Fira Sans" w:hAnsi="Fira Sans" w:cstheme="minorHAnsi"/>
          <w:sz w:val="18"/>
          <w:szCs w:val="28"/>
          <w:lang w:val="fr-CA"/>
        </w:rPr>
        <w:tab/>
      </w:r>
      <w:r w:rsidR="00B86F0B" w:rsidRPr="00C913C1">
        <w:rPr>
          <w:rFonts w:ascii="Fira Sans" w:hAnsi="Fira Sans" w:cstheme="minorHAnsi"/>
          <w:sz w:val="18"/>
          <w:szCs w:val="28"/>
          <w:lang w:val="fr-CA"/>
        </w:rPr>
        <w:tab/>
      </w:r>
      <w:r w:rsidR="00585BB8" w:rsidRPr="00C913C1">
        <w:rPr>
          <w:rFonts w:ascii="Fira Sans" w:hAnsi="Fira Sans" w:cstheme="minorHAnsi"/>
          <w:sz w:val="18"/>
          <w:szCs w:val="28"/>
          <w:lang w:val="fr-CA"/>
        </w:rPr>
        <w:t xml:space="preserve">Pas pour </w:t>
      </w:r>
      <w:r w:rsidR="00900CC1" w:rsidRPr="00C913C1">
        <w:rPr>
          <w:rFonts w:ascii="Fira Sans" w:hAnsi="Fira Sans" w:cstheme="minorHAnsi"/>
          <w:sz w:val="18"/>
          <w:szCs w:val="28"/>
          <w:lang w:val="fr-CA"/>
        </w:rPr>
        <w:t xml:space="preserve">le moment  </w:t>
      </w:r>
      <w:r w:rsidR="00900CC1" w:rsidRPr="00C913C1">
        <w:rPr>
          <w:rFonts w:ascii="Fira Sans" w:hAnsi="Fira Sans" w:cstheme="minorHAnsi"/>
          <w:sz w:val="18"/>
          <w:szCs w:val="28"/>
          <w:lang w:val="fr-CA"/>
        </w:rPr>
        <w:sym w:font="Wingdings" w:char="F06F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900CC1" w:rsidRPr="00804F40" w14:paraId="47BFBA8F" w14:textId="77777777" w:rsidTr="00900CC1">
        <w:tc>
          <w:tcPr>
            <w:tcW w:w="5395" w:type="dxa"/>
            <w:tcBorders>
              <w:bottom w:val="single" w:sz="4" w:space="0" w:color="auto"/>
            </w:tcBorders>
          </w:tcPr>
          <w:p w14:paraId="28530D7C" w14:textId="3F29E0AA" w:rsidR="00900CC1" w:rsidRPr="00C913C1" w:rsidRDefault="00245EDF" w:rsidP="001B3352">
            <w:pPr>
              <w:rPr>
                <w:rFonts w:ascii="Fira Sans" w:hAnsi="Fira Sans" w:cstheme="minorHAnsi"/>
                <w:sz w:val="20"/>
                <w:szCs w:val="28"/>
                <w:lang w:val="fr-CA"/>
              </w:rPr>
            </w:pPr>
            <w:r w:rsidRPr="00C913C1">
              <w:rPr>
                <w:rFonts w:ascii="Fira Sans" w:hAnsi="Fira Sans" w:cstheme="minorHAnsi"/>
                <w:sz w:val="20"/>
                <w:szCs w:val="28"/>
                <w:lang w:val="fr-CA"/>
              </w:rPr>
              <w:br/>
            </w:r>
          </w:p>
        </w:tc>
        <w:tc>
          <w:tcPr>
            <w:tcW w:w="5395" w:type="dxa"/>
            <w:tcBorders>
              <w:bottom w:val="single" w:sz="4" w:space="0" w:color="auto"/>
            </w:tcBorders>
          </w:tcPr>
          <w:p w14:paraId="1539069F" w14:textId="77777777" w:rsidR="00900CC1" w:rsidRPr="00C913C1" w:rsidRDefault="00900CC1" w:rsidP="001B3352">
            <w:pPr>
              <w:rPr>
                <w:rFonts w:ascii="Fira Sans" w:hAnsi="Fira Sans" w:cstheme="minorHAnsi"/>
                <w:sz w:val="20"/>
                <w:szCs w:val="28"/>
                <w:lang w:val="fr-CA"/>
              </w:rPr>
            </w:pPr>
          </w:p>
        </w:tc>
      </w:tr>
      <w:tr w:rsidR="00900CC1" w:rsidRPr="00C913C1" w14:paraId="29F4AC31" w14:textId="77777777" w:rsidTr="00900CC1">
        <w:tc>
          <w:tcPr>
            <w:tcW w:w="5395" w:type="dxa"/>
            <w:tcBorders>
              <w:top w:val="single" w:sz="4" w:space="0" w:color="auto"/>
            </w:tcBorders>
          </w:tcPr>
          <w:p w14:paraId="2164CDA7" w14:textId="6979FA98" w:rsidR="00900CC1" w:rsidRPr="00C913C1" w:rsidRDefault="00900CC1" w:rsidP="001B3352">
            <w:pPr>
              <w:rPr>
                <w:rFonts w:ascii="Fira Sans" w:hAnsi="Fira Sans" w:cstheme="minorHAnsi"/>
                <w:sz w:val="26"/>
                <w:szCs w:val="28"/>
                <w:lang w:val="fr-CA"/>
              </w:rPr>
            </w:pPr>
            <w:r w:rsidRPr="00C913C1">
              <w:rPr>
                <w:rFonts w:ascii="Fira Sans" w:hAnsi="Fira Sans" w:cstheme="minorHAnsi"/>
                <w:sz w:val="26"/>
                <w:szCs w:val="28"/>
                <w:lang w:val="fr-CA"/>
              </w:rPr>
              <w:t>Signature</w:t>
            </w:r>
          </w:p>
        </w:tc>
        <w:tc>
          <w:tcPr>
            <w:tcW w:w="5395" w:type="dxa"/>
            <w:tcBorders>
              <w:top w:val="single" w:sz="4" w:space="0" w:color="auto"/>
            </w:tcBorders>
          </w:tcPr>
          <w:p w14:paraId="33324102" w14:textId="0FD8971B" w:rsidR="00900CC1" w:rsidRPr="00C913C1" w:rsidRDefault="00900CC1" w:rsidP="001B3352">
            <w:pPr>
              <w:rPr>
                <w:rFonts w:ascii="Fira Sans" w:hAnsi="Fira Sans" w:cstheme="minorHAnsi"/>
                <w:sz w:val="26"/>
                <w:szCs w:val="28"/>
                <w:lang w:val="fr-CA"/>
              </w:rPr>
            </w:pPr>
            <w:r w:rsidRPr="00C913C1">
              <w:rPr>
                <w:rFonts w:ascii="Fira Sans" w:hAnsi="Fira Sans" w:cstheme="minorHAnsi"/>
                <w:sz w:val="26"/>
                <w:szCs w:val="28"/>
                <w:lang w:val="fr-CA"/>
              </w:rPr>
              <w:t>Date (jj-mmm-</w:t>
            </w:r>
            <w:proofErr w:type="spellStart"/>
            <w:r w:rsidRPr="00C913C1">
              <w:rPr>
                <w:rFonts w:ascii="Fira Sans" w:hAnsi="Fira Sans" w:cstheme="minorHAnsi"/>
                <w:sz w:val="26"/>
                <w:szCs w:val="28"/>
                <w:lang w:val="fr-CA"/>
              </w:rPr>
              <w:t>aaaa</w:t>
            </w:r>
            <w:proofErr w:type="spellEnd"/>
            <w:r w:rsidRPr="00C913C1">
              <w:rPr>
                <w:rFonts w:ascii="Fira Sans" w:hAnsi="Fira Sans" w:cstheme="minorHAnsi"/>
                <w:sz w:val="26"/>
                <w:szCs w:val="28"/>
                <w:lang w:val="fr-CA"/>
              </w:rPr>
              <w:t>)</w:t>
            </w:r>
          </w:p>
        </w:tc>
      </w:tr>
    </w:tbl>
    <w:p w14:paraId="28B7C252" w14:textId="552A415E" w:rsidR="000C059A" w:rsidRPr="00C9090F" w:rsidRDefault="00B0270D" w:rsidP="001B3352">
      <w:pPr>
        <w:rPr>
          <w:rFonts w:ascii="Fira Sans" w:hAnsi="Fira Sans"/>
          <w:sz w:val="18"/>
          <w:lang w:val="en-CA"/>
        </w:rPr>
      </w:pPr>
      <w:r w:rsidRPr="00C913C1">
        <w:rPr>
          <w:rFonts w:ascii="Fira Sans" w:hAnsi="Fira Sans"/>
          <w:sz w:val="18"/>
          <w:lang w:val="fr-CA"/>
        </w:rPr>
        <w:t xml:space="preserve">Les renseignements </w:t>
      </w:r>
      <w:r w:rsidR="003202D1" w:rsidRPr="00C913C1">
        <w:rPr>
          <w:rFonts w:ascii="Fira Sans" w:hAnsi="Fira Sans"/>
          <w:sz w:val="18"/>
          <w:lang w:val="fr-CA"/>
        </w:rPr>
        <w:t>recueillis</w:t>
      </w:r>
      <w:r w:rsidRPr="00C913C1">
        <w:rPr>
          <w:rFonts w:ascii="Fira Sans" w:hAnsi="Fira Sans"/>
          <w:sz w:val="18"/>
          <w:lang w:val="fr-CA"/>
        </w:rPr>
        <w:t xml:space="preserve"> sont</w:t>
      </w:r>
      <w:r w:rsidR="000C059A" w:rsidRPr="00C913C1">
        <w:rPr>
          <w:rFonts w:ascii="Fira Sans" w:hAnsi="Fira Sans"/>
          <w:sz w:val="18"/>
          <w:lang w:val="fr-CA"/>
        </w:rPr>
        <w:t xml:space="preserve"> assujetti</w:t>
      </w:r>
      <w:r w:rsidRPr="00C913C1">
        <w:rPr>
          <w:rFonts w:ascii="Fira Sans" w:hAnsi="Fira Sans"/>
          <w:sz w:val="18"/>
          <w:lang w:val="fr-CA"/>
        </w:rPr>
        <w:t>s</w:t>
      </w:r>
      <w:r w:rsidR="000C059A" w:rsidRPr="00C913C1">
        <w:rPr>
          <w:rFonts w:ascii="Fira Sans" w:hAnsi="Fira Sans"/>
          <w:sz w:val="18"/>
          <w:lang w:val="fr-CA"/>
        </w:rPr>
        <w:t xml:space="preserve"> à </w:t>
      </w:r>
      <w:r w:rsidR="006977F0" w:rsidRPr="00C913C1">
        <w:rPr>
          <w:rFonts w:ascii="Fira Sans" w:hAnsi="Fira Sans"/>
          <w:sz w:val="18"/>
          <w:lang w:val="fr-CA"/>
        </w:rPr>
        <w:t>notre</w:t>
      </w:r>
      <w:r w:rsidR="000C059A" w:rsidRPr="00C913C1">
        <w:rPr>
          <w:rFonts w:ascii="Fira Sans" w:hAnsi="Fira Sans"/>
          <w:sz w:val="18"/>
          <w:lang w:val="fr-CA"/>
        </w:rPr>
        <w:t xml:space="preserve"> </w:t>
      </w:r>
      <w:r w:rsidR="000C059A" w:rsidRPr="00C913C1">
        <w:rPr>
          <w:rFonts w:ascii="Fira Sans" w:hAnsi="Fira Sans"/>
          <w:i/>
          <w:sz w:val="18"/>
          <w:lang w:val="fr-CA"/>
        </w:rPr>
        <w:t>Politique sur la protection des renseignements personnels</w:t>
      </w:r>
      <w:r w:rsidR="000C059A" w:rsidRPr="00C913C1">
        <w:rPr>
          <w:rFonts w:ascii="Fira Sans" w:hAnsi="Fira Sans"/>
          <w:sz w:val="18"/>
          <w:lang w:val="fr-CA"/>
        </w:rPr>
        <w:t>.</w:t>
      </w:r>
      <w:r w:rsidRPr="00C913C1">
        <w:rPr>
          <w:rFonts w:ascii="Fira Sans" w:hAnsi="Fira Sans"/>
          <w:sz w:val="18"/>
          <w:lang w:val="fr-CA"/>
        </w:rPr>
        <w:t xml:space="preserve"> </w:t>
      </w:r>
      <w:hyperlink r:id="rId12" w:history="1">
        <w:r w:rsidR="00C9090F" w:rsidRPr="00C9090F">
          <w:rPr>
            <w:rStyle w:val="Hyperlink"/>
            <w:rFonts w:ascii="Fira Sans" w:hAnsi="Fira Sans"/>
            <w:sz w:val="18"/>
            <w:lang w:val="en-CA"/>
          </w:rPr>
          <w:t>http://entite3.ca/politiques-adoptees-par-le-ca</w:t>
        </w:r>
      </w:hyperlink>
    </w:p>
    <w:bookmarkEnd w:id="0"/>
    <w:p w14:paraId="448793CB" w14:textId="77777777" w:rsidR="00804F40" w:rsidRDefault="00804F40" w:rsidP="00C9090F">
      <w:pPr>
        <w:jc w:val="center"/>
        <w:rPr>
          <w:rFonts w:ascii="Fira Sans" w:hAnsi="Fira Sans"/>
          <w:b/>
          <w:bCs/>
          <w:sz w:val="22"/>
          <w:szCs w:val="22"/>
          <w:lang w:val="en-CA"/>
        </w:rPr>
      </w:pPr>
    </w:p>
    <w:p w14:paraId="4F0A084A" w14:textId="780720F0" w:rsidR="00C9090F" w:rsidRPr="00804F40" w:rsidRDefault="00804F40" w:rsidP="00C9090F">
      <w:pPr>
        <w:jc w:val="center"/>
        <w:rPr>
          <w:rFonts w:ascii="Fira Sans" w:hAnsi="Fira Sans"/>
          <w:b/>
          <w:bCs/>
          <w:sz w:val="22"/>
          <w:szCs w:val="22"/>
          <w:lang w:val="en-CA"/>
        </w:rPr>
      </w:pPr>
      <w:r w:rsidRPr="00804F40">
        <w:rPr>
          <w:rFonts w:ascii="Fira Sans" w:hAnsi="Fira Sans"/>
          <w:b/>
          <w:bCs/>
          <w:sz w:val="22"/>
          <w:szCs w:val="22"/>
          <w:lang w:val="en-CA"/>
        </w:rPr>
        <w:t>www.entite3.ca</w:t>
      </w:r>
      <w:r w:rsidR="00C9090F" w:rsidRPr="00804F40">
        <w:rPr>
          <w:rFonts w:ascii="Fira Sans" w:hAnsi="Fira Sans"/>
          <w:b/>
          <w:bCs/>
          <w:sz w:val="22"/>
          <w:szCs w:val="22"/>
          <w:lang w:val="en-CA"/>
        </w:rPr>
        <w:t> </w:t>
      </w:r>
    </w:p>
    <w:p w14:paraId="7E139779" w14:textId="203DAF49" w:rsidR="00C9090F" w:rsidRPr="00804F40" w:rsidRDefault="00C9090F" w:rsidP="00C9090F">
      <w:pPr>
        <w:jc w:val="center"/>
        <w:rPr>
          <w:rFonts w:ascii="Fira Sans" w:hAnsi="Fira Sans"/>
          <w:sz w:val="18"/>
          <w:lang w:val="en-CA"/>
        </w:rPr>
      </w:pPr>
      <w:r w:rsidRPr="00804F40">
        <w:rPr>
          <w:rFonts w:ascii="Fira Sans" w:hAnsi="Fira Sans"/>
          <w:sz w:val="18"/>
          <w:lang w:val="en-CA"/>
        </w:rPr>
        <w:t>1415, rue Bathurst, suite 202B, Toronto, ON M5R 3H8</w:t>
      </w:r>
      <w:r w:rsidR="00804F40" w:rsidRPr="00804F40">
        <w:rPr>
          <w:rFonts w:ascii="Fira Sans" w:hAnsi="Fira Sans"/>
          <w:sz w:val="18"/>
          <w:lang w:val="en-CA"/>
        </w:rPr>
        <w:t xml:space="preserve">, </w:t>
      </w:r>
      <w:r w:rsidR="00804F40" w:rsidRPr="00804F40">
        <w:rPr>
          <w:rFonts w:ascii="Fira Sans" w:hAnsi="Fira Sans"/>
          <w:sz w:val="18"/>
          <w:lang w:val="en-CA"/>
        </w:rPr>
        <w:t>T: 647-345-5502</w:t>
      </w:r>
    </w:p>
    <w:p w14:paraId="6E79A0D1" w14:textId="77777777" w:rsidR="00804F40" w:rsidRPr="00804F40" w:rsidRDefault="00804F40" w:rsidP="00804F40">
      <w:pPr>
        <w:rPr>
          <w:rFonts w:ascii="Fira Sans" w:hAnsi="Fira Sans"/>
          <w:sz w:val="18"/>
          <w:lang w:val="en-CA"/>
        </w:rPr>
      </w:pPr>
    </w:p>
    <w:sectPr w:rsidR="00804F40" w:rsidRPr="00804F40" w:rsidSect="00EA0DA9">
      <w:pgSz w:w="12240" w:h="15840"/>
      <w:pgMar w:top="720" w:right="720" w:bottom="720" w:left="720" w:header="708" w:footer="708" w:gutter="0"/>
      <w:pgBorders w:offsetFrom="page">
        <w:top w:val="dashed" w:sz="4" w:space="24" w:color="auto"/>
        <w:left w:val="dashed" w:sz="4" w:space="24" w:color="auto"/>
        <w:bottom w:val="dashed" w:sz="4" w:space="24" w:color="auto"/>
        <w:right w:val="dashed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2B4B78" w14:textId="77777777" w:rsidR="005C7256" w:rsidRDefault="005C7256" w:rsidP="003004F3">
      <w:r>
        <w:separator/>
      </w:r>
    </w:p>
  </w:endnote>
  <w:endnote w:type="continuationSeparator" w:id="0">
    <w:p w14:paraId="2CAD1CA8" w14:textId="77777777" w:rsidR="005C7256" w:rsidRDefault="005C7256" w:rsidP="003004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ira Sans">
    <w:altName w:val="MS Gothic"/>
    <w:charset w:val="00"/>
    <w:family w:val="swiss"/>
    <w:pitch w:val="variable"/>
    <w:sig w:usb0="00000001" w:usb1="02000001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B8C92A" w14:textId="77777777" w:rsidR="005C7256" w:rsidRDefault="005C7256" w:rsidP="003004F3">
      <w:r>
        <w:separator/>
      </w:r>
    </w:p>
  </w:footnote>
  <w:footnote w:type="continuationSeparator" w:id="0">
    <w:p w14:paraId="48DC0258" w14:textId="77777777" w:rsidR="005C7256" w:rsidRDefault="005C7256" w:rsidP="003004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04B2196"/>
    <w:multiLevelType w:val="hybridMultilevel"/>
    <w:tmpl w:val="68E0DD6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3159AE"/>
    <w:multiLevelType w:val="hybridMultilevel"/>
    <w:tmpl w:val="B8504E78"/>
    <w:lvl w:ilvl="0" w:tplc="01045EA0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  <w:i w:val="0"/>
      </w:rPr>
    </w:lvl>
    <w:lvl w:ilvl="1" w:tplc="0C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0BB2B94"/>
    <w:multiLevelType w:val="hybridMultilevel"/>
    <w:tmpl w:val="AF64273A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0sTA3MTQyNbYwNDZW0lEKTi0uzszPAykwNKoFAAGPBpgtAAAA"/>
  </w:docVars>
  <w:rsids>
    <w:rsidRoot w:val="00230B52"/>
    <w:rsid w:val="00030DA1"/>
    <w:rsid w:val="00091D77"/>
    <w:rsid w:val="000C059A"/>
    <w:rsid w:val="000D3E6F"/>
    <w:rsid w:val="00100860"/>
    <w:rsid w:val="00103921"/>
    <w:rsid w:val="001341CE"/>
    <w:rsid w:val="001A542A"/>
    <w:rsid w:val="001B3352"/>
    <w:rsid w:val="001C502B"/>
    <w:rsid w:val="001E5E0A"/>
    <w:rsid w:val="001F7E29"/>
    <w:rsid w:val="00203E91"/>
    <w:rsid w:val="00212092"/>
    <w:rsid w:val="00230B52"/>
    <w:rsid w:val="00245EDF"/>
    <w:rsid w:val="00260573"/>
    <w:rsid w:val="00260A5A"/>
    <w:rsid w:val="00262590"/>
    <w:rsid w:val="00293436"/>
    <w:rsid w:val="002A524B"/>
    <w:rsid w:val="002E36D8"/>
    <w:rsid w:val="002F3EDB"/>
    <w:rsid w:val="003004F3"/>
    <w:rsid w:val="003202D1"/>
    <w:rsid w:val="00366E38"/>
    <w:rsid w:val="003926B8"/>
    <w:rsid w:val="003A72F0"/>
    <w:rsid w:val="00423A22"/>
    <w:rsid w:val="00430124"/>
    <w:rsid w:val="0045541F"/>
    <w:rsid w:val="00484561"/>
    <w:rsid w:val="004C5FB2"/>
    <w:rsid w:val="00510BA4"/>
    <w:rsid w:val="00585BB8"/>
    <w:rsid w:val="0059700D"/>
    <w:rsid w:val="005C6E55"/>
    <w:rsid w:val="005C7256"/>
    <w:rsid w:val="005C74B1"/>
    <w:rsid w:val="005E0268"/>
    <w:rsid w:val="005E3BC0"/>
    <w:rsid w:val="006248F9"/>
    <w:rsid w:val="006277BC"/>
    <w:rsid w:val="006977F0"/>
    <w:rsid w:val="00710745"/>
    <w:rsid w:val="007241C4"/>
    <w:rsid w:val="00754C70"/>
    <w:rsid w:val="007C4777"/>
    <w:rsid w:val="007E328E"/>
    <w:rsid w:val="00804F40"/>
    <w:rsid w:val="00837781"/>
    <w:rsid w:val="00854C89"/>
    <w:rsid w:val="0087222D"/>
    <w:rsid w:val="00884BFD"/>
    <w:rsid w:val="00892D26"/>
    <w:rsid w:val="008C0ED1"/>
    <w:rsid w:val="008C45A2"/>
    <w:rsid w:val="008F2126"/>
    <w:rsid w:val="00900CC1"/>
    <w:rsid w:val="009258D7"/>
    <w:rsid w:val="00953F8F"/>
    <w:rsid w:val="009570F4"/>
    <w:rsid w:val="009633E5"/>
    <w:rsid w:val="0098764D"/>
    <w:rsid w:val="0099194E"/>
    <w:rsid w:val="009A430A"/>
    <w:rsid w:val="009C02FB"/>
    <w:rsid w:val="009C1CF0"/>
    <w:rsid w:val="009C339F"/>
    <w:rsid w:val="009C3C5D"/>
    <w:rsid w:val="009F5F21"/>
    <w:rsid w:val="00A0035F"/>
    <w:rsid w:val="00A15E66"/>
    <w:rsid w:val="00A24E3B"/>
    <w:rsid w:val="00A3646E"/>
    <w:rsid w:val="00A94DCB"/>
    <w:rsid w:val="00AD356E"/>
    <w:rsid w:val="00AF2617"/>
    <w:rsid w:val="00B0270D"/>
    <w:rsid w:val="00B85897"/>
    <w:rsid w:val="00B86F0B"/>
    <w:rsid w:val="00BB17B4"/>
    <w:rsid w:val="00BB2489"/>
    <w:rsid w:val="00C234A5"/>
    <w:rsid w:val="00C26915"/>
    <w:rsid w:val="00C61C63"/>
    <w:rsid w:val="00C64178"/>
    <w:rsid w:val="00C7766E"/>
    <w:rsid w:val="00C9090F"/>
    <w:rsid w:val="00C913C1"/>
    <w:rsid w:val="00C93AAD"/>
    <w:rsid w:val="00CA16FD"/>
    <w:rsid w:val="00CA38A6"/>
    <w:rsid w:val="00D05028"/>
    <w:rsid w:val="00D26342"/>
    <w:rsid w:val="00D31435"/>
    <w:rsid w:val="00D54691"/>
    <w:rsid w:val="00D92D1B"/>
    <w:rsid w:val="00DD596E"/>
    <w:rsid w:val="00DD7361"/>
    <w:rsid w:val="00E001E7"/>
    <w:rsid w:val="00E30535"/>
    <w:rsid w:val="00E4430F"/>
    <w:rsid w:val="00E8409A"/>
    <w:rsid w:val="00E91C25"/>
    <w:rsid w:val="00E92395"/>
    <w:rsid w:val="00EA0DA9"/>
    <w:rsid w:val="00EE3106"/>
    <w:rsid w:val="00EE7970"/>
    <w:rsid w:val="00F46712"/>
    <w:rsid w:val="00F47E33"/>
    <w:rsid w:val="00F82D1C"/>
    <w:rsid w:val="00F86FAA"/>
    <w:rsid w:val="00FB264D"/>
    <w:rsid w:val="00FD60D9"/>
    <w:rsid w:val="00FE7505"/>
    <w:rsid w:val="00FF1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7F0CDC"/>
  <w15:docId w15:val="{932CF608-3FFD-4BCA-B285-CD446BF65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4C70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0B52"/>
    <w:pPr>
      <w:spacing w:after="200" w:line="276" w:lineRule="auto"/>
      <w:ind w:left="720"/>
      <w:contextualSpacing/>
    </w:pPr>
    <w:rPr>
      <w:rFonts w:eastAsiaTheme="minorHAnsi"/>
      <w:sz w:val="22"/>
      <w:szCs w:val="22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04F3"/>
    <w:rPr>
      <w:rFonts w:ascii="Tahoma" w:eastAsiaTheme="minorHAnsi" w:hAnsi="Tahoma" w:cs="Tahoma"/>
      <w:sz w:val="16"/>
      <w:szCs w:val="16"/>
      <w:lang w:val="en-C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04F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004F3"/>
    <w:pPr>
      <w:tabs>
        <w:tab w:val="center" w:pos="4680"/>
        <w:tab w:val="right" w:pos="9360"/>
      </w:tabs>
    </w:pPr>
    <w:rPr>
      <w:rFonts w:eastAsiaTheme="minorHAnsi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3004F3"/>
  </w:style>
  <w:style w:type="paragraph" w:styleId="Footer">
    <w:name w:val="footer"/>
    <w:basedOn w:val="Normal"/>
    <w:link w:val="FooterChar"/>
    <w:uiPriority w:val="99"/>
    <w:unhideWhenUsed/>
    <w:rsid w:val="003004F3"/>
    <w:pPr>
      <w:tabs>
        <w:tab w:val="center" w:pos="4680"/>
        <w:tab w:val="right" w:pos="9360"/>
      </w:tabs>
    </w:pPr>
    <w:rPr>
      <w:rFonts w:eastAsiaTheme="minorHAnsi"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3004F3"/>
  </w:style>
  <w:style w:type="character" w:styleId="Hyperlink">
    <w:name w:val="Hyperlink"/>
    <w:basedOn w:val="DefaultParagraphFont"/>
    <w:uiPriority w:val="99"/>
    <w:unhideWhenUsed/>
    <w:rsid w:val="0059700D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C05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05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059A"/>
    <w:rPr>
      <w:rFonts w:eastAsiaTheme="minorEastAsia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05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059A"/>
    <w:rPr>
      <w:rFonts w:eastAsiaTheme="minorEastAsia"/>
      <w:b/>
      <w:bCs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1341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909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77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entite3.ca/politiques-adoptees-par-le-ca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1726DFBBE0C343AAB5FDD5B419CE32" ma:contentTypeVersion="10" ma:contentTypeDescription="Crée un document." ma:contentTypeScope="" ma:versionID="5c6351b2f315d065a1b5a9660fd58f93">
  <xsd:schema xmlns:xsd="http://www.w3.org/2001/XMLSchema" xmlns:xs="http://www.w3.org/2001/XMLSchema" xmlns:p="http://schemas.microsoft.com/office/2006/metadata/properties" xmlns:ns3="0e57d657-653f-4eec-ad94-ac4bc37bb036" xmlns:ns4="39b1345b-4afd-4dda-a3ca-7d00bfcda52a" targetNamespace="http://schemas.microsoft.com/office/2006/metadata/properties" ma:root="true" ma:fieldsID="e5e3684845af2b90afa8e08a782bcbc8" ns3:_="" ns4:_="">
    <xsd:import namespace="0e57d657-653f-4eec-ad94-ac4bc37bb036"/>
    <xsd:import namespace="39b1345b-4afd-4dda-a3ca-7d00bfcda52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7d657-653f-4eec-ad94-ac4bc37bb0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b1345b-4afd-4dda-a3ca-7d00bfcda52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Partage du hachage d’indicateu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3A4102-765E-4496-8300-BA6ECDB1DA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57d657-653f-4eec-ad94-ac4bc37bb036"/>
    <ds:schemaRef ds:uri="39b1345b-4afd-4dda-a3ca-7d00bfcda5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69C8FD1-E91E-42C6-BF66-2C4D99E992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051F92-91A5-4157-9E4B-4391951EF7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D2CA37B-288D-455B-B966-7A5DFDD463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Formulaire d'adhésion Reflet Salvéo</vt:lpstr>
      <vt:lpstr/>
    </vt:vector>
  </TitlesOfParts>
  <Company>HP</Company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ire d'adhésion Reflet Salvéo</dc:title>
  <dc:creator>Owner</dc:creator>
  <cp:keywords>formulaire d'adhésion;devenir membre</cp:keywords>
  <cp:lastModifiedBy>Nadine de Thomaz de Bossierre</cp:lastModifiedBy>
  <cp:revision>4</cp:revision>
  <cp:lastPrinted>2018-05-22T17:49:00Z</cp:lastPrinted>
  <dcterms:created xsi:type="dcterms:W3CDTF">2020-09-04T20:26:00Z</dcterms:created>
  <dcterms:modified xsi:type="dcterms:W3CDTF">2020-09-04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1726DFBBE0C343AAB5FDD5B419CE32</vt:lpwstr>
  </property>
  <property fmtid="{D5CDD505-2E9C-101B-9397-08002B2CF9AE}" pid="3" name="Order">
    <vt:r8>11933600</vt:r8>
  </property>
</Properties>
</file>